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4F50DC5E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D60041">
        <w:rPr>
          <w:rFonts w:eastAsia="Times New Roman"/>
          <w:b/>
        </w:rPr>
        <w:t>Ticket Selection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BA7299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BA7299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55A2A1AD" w:rsidR="00AC68F8" w:rsidRDefault="00456F3A" w:rsidP="007E0514">
            <w:r>
              <w:t xml:space="preserve"> </w:t>
            </w:r>
            <w:bookmarkStart w:id="0" w:name="_GoBack"/>
            <w:bookmarkEnd w:id="0"/>
            <w:r w:rsidR="00FA5F0C">
              <w:t xml:space="preserve">Ticket </w:t>
            </w:r>
            <w:r w:rsidR="00A96DD8">
              <w:t xml:space="preserve">Picker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BA7299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418F7D6B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0BFD">
              <w:t>Movie</w:t>
            </w:r>
            <w:r w:rsidR="00A96DD8">
              <w:t xml:space="preserve"> 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BA7299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BA7299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3276B689" w:rsidR="00CE0BFD" w:rsidRDefault="00FA5F0C" w:rsidP="00CE0BFD">
            <w:proofErr w:type="gramStart"/>
            <w:r>
              <w:t xml:space="preserve">Ticket </w:t>
            </w:r>
            <w:r w:rsidR="00CE0BFD">
              <w:t xml:space="preserve"> Picker</w:t>
            </w:r>
            <w:proofErr w:type="gramEnd"/>
            <w:r w:rsidR="00CE0BFD">
              <w:t xml:space="preserve"> Scene</w:t>
            </w:r>
          </w:p>
        </w:tc>
        <w:tc>
          <w:tcPr>
            <w:tcW w:w="1217" w:type="dxa"/>
          </w:tcPr>
          <w:p w14:paraId="29782E0C" w14:textId="5C0721F5" w:rsidR="00CE0BFD" w:rsidRDefault="00FA5F0C" w:rsidP="00CE0BFD">
            <w:proofErr w:type="gramStart"/>
            <w:r>
              <w:t xml:space="preserve">Ticket </w:t>
            </w:r>
            <w:r w:rsidR="00CE0BFD">
              <w:t xml:space="preserve"> Picker</w:t>
            </w:r>
            <w:proofErr w:type="gramEnd"/>
            <w:r w:rsidR="00CE0BFD">
              <w:t xml:space="preserve"> scene displayed after </w:t>
            </w:r>
            <w:r>
              <w:t>show</w:t>
            </w:r>
            <w:r w:rsidR="00CE0BFD">
              <w:t xml:space="preserve"> has been selected  </w:t>
            </w:r>
          </w:p>
        </w:tc>
        <w:tc>
          <w:tcPr>
            <w:tcW w:w="1315" w:type="dxa"/>
            <w:gridSpan w:val="2"/>
          </w:tcPr>
          <w:p w14:paraId="028B4773" w14:textId="398F7B38" w:rsidR="00CE0BFD" w:rsidRDefault="00FA5F0C" w:rsidP="00CE0BFD">
            <w:r>
              <w:t>Ticket Picker displayed</w:t>
            </w:r>
          </w:p>
        </w:tc>
        <w:tc>
          <w:tcPr>
            <w:tcW w:w="1416" w:type="dxa"/>
          </w:tcPr>
          <w:p w14:paraId="3440A606" w14:textId="11A38DD4" w:rsidR="00CE0BFD" w:rsidRDefault="00FA5F0C" w:rsidP="00CE0BFD">
            <w:r>
              <w:t>Ticket Picker displayed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BA7299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93BB352" w:rsidR="00CE0BFD" w:rsidRDefault="00FA5F0C" w:rsidP="00CE0BFD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4E535EED" w14:textId="5653AAC8" w:rsidR="00CE0BFD" w:rsidRDefault="00FA5F0C" w:rsidP="00CE0BFD">
            <w:r>
              <w:t xml:space="preserve">Proceed to Checkout selected </w:t>
            </w:r>
          </w:p>
        </w:tc>
        <w:tc>
          <w:tcPr>
            <w:tcW w:w="1315" w:type="dxa"/>
            <w:gridSpan w:val="2"/>
          </w:tcPr>
          <w:p w14:paraId="6F6D910C" w14:textId="45CFB251" w:rsidR="00CE0BFD" w:rsidRDefault="00FA5F0C" w:rsidP="00CE0BFD">
            <w:r>
              <w:t>Payment Scene</w:t>
            </w:r>
            <w:r w:rsidR="00CE0BFD">
              <w:t xml:space="preserve"> Displayed</w:t>
            </w:r>
          </w:p>
        </w:tc>
        <w:tc>
          <w:tcPr>
            <w:tcW w:w="1416" w:type="dxa"/>
          </w:tcPr>
          <w:p w14:paraId="5962693A" w14:textId="005D942A" w:rsidR="00CE0BFD" w:rsidRDefault="00FA5F0C" w:rsidP="00CE0BFD">
            <w:r>
              <w:t>Payment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71C4D245" w14:textId="77777777" w:rsidTr="00CE0BFD">
        <w:tc>
          <w:tcPr>
            <w:tcW w:w="1211" w:type="dxa"/>
          </w:tcPr>
          <w:p w14:paraId="2EE7F094" w14:textId="7C790C00" w:rsidR="00FA5F0C" w:rsidRDefault="00FA5F0C" w:rsidP="00FA5F0C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3D430263" w:rsidR="00FA5F0C" w:rsidRDefault="00FA5F0C" w:rsidP="00FA5F0C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47B4E3B1" w14:textId="09B499A2" w:rsidR="00FA5F0C" w:rsidRDefault="00FA5F0C" w:rsidP="00FA5F0C">
            <w:r>
              <w:t>Adds and displays costs for all tickets selected</w:t>
            </w:r>
          </w:p>
        </w:tc>
        <w:tc>
          <w:tcPr>
            <w:tcW w:w="1315" w:type="dxa"/>
            <w:gridSpan w:val="2"/>
          </w:tcPr>
          <w:p w14:paraId="018FD0DA" w14:textId="2480DDB3" w:rsidR="00FA5F0C" w:rsidRDefault="00FA5F0C" w:rsidP="00FA5F0C">
            <w:r>
              <w:t>Displays Correct numbers and Price of tickets</w:t>
            </w:r>
          </w:p>
        </w:tc>
        <w:tc>
          <w:tcPr>
            <w:tcW w:w="1416" w:type="dxa"/>
          </w:tcPr>
          <w:p w14:paraId="054BDC9E" w14:textId="509A565E" w:rsidR="00FA5F0C" w:rsidRDefault="00FA5F0C" w:rsidP="00FA5F0C">
            <w:r>
              <w:t>Tickets and Appropriate shows displayed</w:t>
            </w:r>
          </w:p>
        </w:tc>
        <w:tc>
          <w:tcPr>
            <w:tcW w:w="1100" w:type="dxa"/>
            <w:gridSpan w:val="2"/>
          </w:tcPr>
          <w:p w14:paraId="31D0EB56" w14:textId="77D8E87C" w:rsidR="00FA5F0C" w:rsidRDefault="00FA5F0C" w:rsidP="00FA5F0C">
            <w:r>
              <w:t>Pass</w:t>
            </w:r>
          </w:p>
          <w:p w14:paraId="36E10BE6" w14:textId="77777777" w:rsidR="00FA5F0C" w:rsidRDefault="00FA5F0C" w:rsidP="00FA5F0C">
            <w:r>
              <w:t xml:space="preserve">Tester </w:t>
            </w:r>
          </w:p>
          <w:p w14:paraId="4A5B4D53" w14:textId="72923F3B" w:rsidR="00FA5F0C" w:rsidRDefault="00FA5F0C" w:rsidP="00FA5F0C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3B4CC4F6" w:rsidR="00FA5F0C" w:rsidRDefault="00FA5F0C" w:rsidP="00FA5F0C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2076131E" w14:textId="77777777" w:rsidTr="00CE0BFD">
        <w:tc>
          <w:tcPr>
            <w:tcW w:w="1211" w:type="dxa"/>
          </w:tcPr>
          <w:p w14:paraId="7E381D14" w14:textId="3A216CF4" w:rsidR="00FA5F0C" w:rsidRDefault="00FA5F0C" w:rsidP="00FA5F0C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54FBCB58" w:rsidR="00FA5F0C" w:rsidRDefault="00FA5F0C" w:rsidP="00FA5F0C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7A431522" w14:textId="627E3B96" w:rsidR="00FA5F0C" w:rsidRDefault="00FA5F0C" w:rsidP="00FA5F0C">
            <w:r>
              <w:t>Start Over Selected</w:t>
            </w:r>
          </w:p>
        </w:tc>
        <w:tc>
          <w:tcPr>
            <w:tcW w:w="1315" w:type="dxa"/>
            <w:gridSpan w:val="2"/>
          </w:tcPr>
          <w:p w14:paraId="7A8EB4FB" w14:textId="6C8100E1" w:rsidR="00FA5F0C" w:rsidRDefault="00FA5F0C" w:rsidP="00FA5F0C">
            <w:r>
              <w:t>Returns to Start Scene</w:t>
            </w:r>
          </w:p>
        </w:tc>
        <w:tc>
          <w:tcPr>
            <w:tcW w:w="1416" w:type="dxa"/>
          </w:tcPr>
          <w:p w14:paraId="4FC1F64C" w14:textId="374F967E" w:rsidR="00FA5F0C" w:rsidRDefault="00FA5F0C" w:rsidP="00FA5F0C">
            <w:r>
              <w:t>Returns to start scene</w:t>
            </w:r>
          </w:p>
        </w:tc>
        <w:tc>
          <w:tcPr>
            <w:tcW w:w="1100" w:type="dxa"/>
            <w:gridSpan w:val="2"/>
          </w:tcPr>
          <w:p w14:paraId="3A7E66C0" w14:textId="77777777" w:rsidR="00FA5F0C" w:rsidRDefault="00FA5F0C" w:rsidP="00FA5F0C">
            <w:r>
              <w:t xml:space="preserve">Pass </w:t>
            </w:r>
          </w:p>
          <w:p w14:paraId="31A025FC" w14:textId="77777777" w:rsidR="00FA5F0C" w:rsidRDefault="00FA5F0C" w:rsidP="00FA5F0C">
            <w:r>
              <w:t xml:space="preserve">Tester </w:t>
            </w:r>
          </w:p>
          <w:p w14:paraId="675862A8" w14:textId="7CC30B89" w:rsidR="00FA5F0C" w:rsidRDefault="00FA5F0C" w:rsidP="00FA5F0C">
            <w:r>
              <w:t>GDK</w:t>
            </w:r>
          </w:p>
        </w:tc>
        <w:tc>
          <w:tcPr>
            <w:tcW w:w="2039" w:type="dxa"/>
            <w:gridSpan w:val="2"/>
          </w:tcPr>
          <w:p w14:paraId="44CDA66A" w14:textId="1BA9993E" w:rsidR="00FA5F0C" w:rsidRDefault="00FA5F0C" w:rsidP="00FA5F0C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4DD8C98F" w14:textId="77777777" w:rsidTr="00CE0BFD">
        <w:tc>
          <w:tcPr>
            <w:tcW w:w="1211" w:type="dxa"/>
          </w:tcPr>
          <w:p w14:paraId="65B97FA9" w14:textId="53EDF466" w:rsidR="00FA5F0C" w:rsidRDefault="00FA5F0C" w:rsidP="00FA5F0C"/>
        </w:tc>
        <w:tc>
          <w:tcPr>
            <w:tcW w:w="1052" w:type="dxa"/>
            <w:gridSpan w:val="2"/>
          </w:tcPr>
          <w:p w14:paraId="18636571" w14:textId="683853A6" w:rsidR="00FA5F0C" w:rsidRDefault="00FA5F0C" w:rsidP="00FA5F0C"/>
        </w:tc>
        <w:tc>
          <w:tcPr>
            <w:tcW w:w="1217" w:type="dxa"/>
          </w:tcPr>
          <w:p w14:paraId="38375ADF" w14:textId="54A8BBC5" w:rsidR="00FA5F0C" w:rsidRDefault="00FA5F0C" w:rsidP="00FA5F0C"/>
        </w:tc>
        <w:tc>
          <w:tcPr>
            <w:tcW w:w="1315" w:type="dxa"/>
            <w:gridSpan w:val="2"/>
          </w:tcPr>
          <w:p w14:paraId="3EA5E70B" w14:textId="06BB25E0" w:rsidR="00FA5F0C" w:rsidRDefault="00FA5F0C" w:rsidP="00FA5F0C"/>
        </w:tc>
        <w:tc>
          <w:tcPr>
            <w:tcW w:w="1416" w:type="dxa"/>
          </w:tcPr>
          <w:p w14:paraId="7D9D5627" w14:textId="43469B28" w:rsidR="00FA5F0C" w:rsidRDefault="00FA5F0C" w:rsidP="00FA5F0C"/>
        </w:tc>
        <w:tc>
          <w:tcPr>
            <w:tcW w:w="1100" w:type="dxa"/>
            <w:gridSpan w:val="2"/>
          </w:tcPr>
          <w:p w14:paraId="17FF091C" w14:textId="3FEEB29A" w:rsidR="00FA5F0C" w:rsidRDefault="00FA5F0C" w:rsidP="00FA5F0C"/>
        </w:tc>
        <w:tc>
          <w:tcPr>
            <w:tcW w:w="2039" w:type="dxa"/>
            <w:gridSpan w:val="2"/>
          </w:tcPr>
          <w:p w14:paraId="2E0D433A" w14:textId="27E2B962" w:rsidR="00FA5F0C" w:rsidRDefault="00FA5F0C" w:rsidP="00FA5F0C"/>
        </w:tc>
      </w:tr>
      <w:tr w:rsidR="00FA5F0C" w14:paraId="4E3CA807" w14:textId="77777777" w:rsidTr="00CE0BFD">
        <w:tc>
          <w:tcPr>
            <w:tcW w:w="1211" w:type="dxa"/>
          </w:tcPr>
          <w:p w14:paraId="196A399A" w14:textId="68F92C32" w:rsidR="00FA5F0C" w:rsidRDefault="00FA5F0C" w:rsidP="00FA5F0C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2FA85CB4" w:rsidR="00FA5F0C" w:rsidRDefault="00FA5F0C" w:rsidP="00FA5F0C"/>
        </w:tc>
        <w:tc>
          <w:tcPr>
            <w:tcW w:w="1217" w:type="dxa"/>
          </w:tcPr>
          <w:p w14:paraId="30E81877" w14:textId="39488F25" w:rsidR="00FA5F0C" w:rsidRDefault="00FA5F0C" w:rsidP="00FA5F0C"/>
        </w:tc>
        <w:tc>
          <w:tcPr>
            <w:tcW w:w="1315" w:type="dxa"/>
            <w:gridSpan w:val="2"/>
          </w:tcPr>
          <w:p w14:paraId="52FF60D0" w14:textId="31BCF67B" w:rsidR="00FA5F0C" w:rsidRDefault="00FA5F0C" w:rsidP="00FA5F0C"/>
        </w:tc>
        <w:tc>
          <w:tcPr>
            <w:tcW w:w="1416" w:type="dxa"/>
          </w:tcPr>
          <w:p w14:paraId="2A31EA03" w14:textId="6ED30D95" w:rsidR="00FA5F0C" w:rsidRDefault="00FA5F0C" w:rsidP="00FA5F0C"/>
        </w:tc>
        <w:tc>
          <w:tcPr>
            <w:tcW w:w="1100" w:type="dxa"/>
            <w:gridSpan w:val="2"/>
          </w:tcPr>
          <w:p w14:paraId="57EB3A2C" w14:textId="431DF1D3" w:rsidR="00FA5F0C" w:rsidRDefault="00FA5F0C" w:rsidP="00FA5F0C"/>
        </w:tc>
        <w:tc>
          <w:tcPr>
            <w:tcW w:w="2039" w:type="dxa"/>
            <w:gridSpan w:val="2"/>
          </w:tcPr>
          <w:p w14:paraId="762395F4" w14:textId="6AC5D8E0" w:rsidR="00FA5F0C" w:rsidRDefault="00FA5F0C" w:rsidP="00FA5F0C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7B413" w14:textId="77777777" w:rsidR="00F22186" w:rsidRDefault="00F22186" w:rsidP="00190386">
      <w:pPr>
        <w:spacing w:after="0" w:line="240" w:lineRule="auto"/>
      </w:pPr>
      <w:r>
        <w:separator/>
      </w:r>
    </w:p>
  </w:endnote>
  <w:endnote w:type="continuationSeparator" w:id="0">
    <w:p w14:paraId="0418D6B9" w14:textId="77777777" w:rsidR="00F22186" w:rsidRDefault="00F22186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34344">
      <w:rPr>
        <w:rFonts w:asciiTheme="majorHAnsi" w:hAnsiTheme="majorHAnsi"/>
        <w:noProof/>
      </w:rPr>
      <w:fldChar w:fldCharType="begin"/>
    </w:r>
    <w:r w:rsidR="00E34344">
      <w:rPr>
        <w:rFonts w:asciiTheme="majorHAnsi" w:hAnsiTheme="majorHAnsi"/>
        <w:noProof/>
      </w:rPr>
      <w:instrText xml:space="preserve"> PAGE   \* MERGEFORMAT </w:instrText>
    </w:r>
    <w:r w:rsidR="00E34344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E34344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C3268" w14:textId="77777777" w:rsidR="00F22186" w:rsidRDefault="00F22186" w:rsidP="00190386">
      <w:pPr>
        <w:spacing w:after="0" w:line="240" w:lineRule="auto"/>
      </w:pPr>
      <w:r>
        <w:separator/>
      </w:r>
    </w:p>
  </w:footnote>
  <w:footnote w:type="continuationSeparator" w:id="0">
    <w:p w14:paraId="74F90FF5" w14:textId="77777777" w:rsidR="00F22186" w:rsidRDefault="00F22186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C383F"/>
    <w:rsid w:val="001F4367"/>
    <w:rsid w:val="00220023"/>
    <w:rsid w:val="002421C3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56F3A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249D2"/>
    <w:rsid w:val="006749F2"/>
    <w:rsid w:val="006849A9"/>
    <w:rsid w:val="00693296"/>
    <w:rsid w:val="00696436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501B6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3B90"/>
    <w:rsid w:val="00B56311"/>
    <w:rsid w:val="00BA2482"/>
    <w:rsid w:val="00BA7299"/>
    <w:rsid w:val="00BB34B4"/>
    <w:rsid w:val="00BC462E"/>
    <w:rsid w:val="00C04010"/>
    <w:rsid w:val="00C2646C"/>
    <w:rsid w:val="00CD2EAD"/>
    <w:rsid w:val="00CE0BFD"/>
    <w:rsid w:val="00CF40B1"/>
    <w:rsid w:val="00CF55EA"/>
    <w:rsid w:val="00D60041"/>
    <w:rsid w:val="00D84EBA"/>
    <w:rsid w:val="00D857E5"/>
    <w:rsid w:val="00E23825"/>
    <w:rsid w:val="00E34344"/>
    <w:rsid w:val="00EB1A90"/>
    <w:rsid w:val="00EC2A80"/>
    <w:rsid w:val="00F22186"/>
    <w:rsid w:val="00F25231"/>
    <w:rsid w:val="00F41E1F"/>
    <w:rsid w:val="00F9347A"/>
    <w:rsid w:val="00FA4433"/>
    <w:rsid w:val="00FA5F0C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7</cp:revision>
  <dcterms:created xsi:type="dcterms:W3CDTF">2018-10-08T03:20:00Z</dcterms:created>
  <dcterms:modified xsi:type="dcterms:W3CDTF">2018-10-15T01:30:00Z</dcterms:modified>
</cp:coreProperties>
</file>